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Kazakhstan</w:t>
      </w:r>
      <w:r>
        <w:t xml:space="preserve"> </w:t>
      </w:r>
      <w:r>
        <w:t xml:space="preserve">Almaty</w:t>
      </w:r>
    </w:p>
    <w:bookmarkStart w:id="20" w:name="X5b1f57dbb3f99734559f143519e71c06f510710"/>
    <w:p>
      <w:pPr>
        <w:pStyle w:val="Heading1"/>
      </w:pPr>
      <w:r>
        <w:t xml:space="preserve">Cover Letter for Police Officer Position in Kazakhstan Almaty</w:t>
      </w:r>
    </w:p>
    <w:p>
      <w:pPr>
        <w:pStyle w:val="FirstParagraph"/>
      </w:pPr>
      <w:r>
        <w:t xml:space="preserve">Dear [Hiring Manager's Name],</w:t>
      </w:r>
    </w:p>
    <w:p>
      <w:pPr>
        <w:pStyle w:val="BodyText"/>
      </w:pPr>
      <w:r>
        <w:t xml:space="preserve">I am writing to express my sincere interest in the Police Officer position with the Almaty Police Department in Kazakhstan. As a dedicated and experienced law enforcement professional, I am eager to contribute my skills, knowledge, and passion for public service to the vibrant community of Kazakhstan Almaty. This opportunity aligns perfectly with my career goals and commitment to upholding justice, ensuring safety, and fostering trust within diverse populations.</w:t>
      </w:r>
    </w:p>
    <w:p>
      <w:pPr>
        <w:pStyle w:val="BodyText"/>
      </w:pPr>
      <w:r>
        <w:t xml:space="preserve">With over [X years] of experience in law enforcement, I have developed a strong foundation in community policing, crime prevention, and emergency response. My work has always been guided by the principles of integrity, professionalism, and a deep respect for the rule of law. The Almaty Police Department’s reputation for innovation and its dedication to creating a secure environment for residents and visitors alike resonate deeply with my personal values. I am particularly inspired by your department’s focus on [specific initiative or value, e.g., "community engagement," "technological advancements in policing," or "cultural sensitivity"], which I believe is essential to addressing the unique challenges of a city as dynamic as Almaty.</w:t>
      </w:r>
    </w:p>
    <w:p>
      <w:pPr>
        <w:pStyle w:val="BodyText"/>
      </w:pPr>
      <w:r>
        <w:t xml:space="preserve">As a Police Officer, I have consistently prioritized building relationships with the communities I serve. In my previous role at [Previous Agency/Organization], I collaborated closely with local leaders, schools, and businesses to implement neighborhood watch programs and educational campaigns on crime prevention. These efforts not only reduced incidents of petty theft and vandalism but also strengthened trust between law enforcement and residents. My ability to communicate effectively across cultural and linguistic barriers has been a key asset in these interactions, as Kazakhstan Almaty is home to a rich tapestry of ethnicities, languages, and traditions. I am confident that my adaptability and respect for diversity will enable me to thrive in this multicultural environment.</w:t>
      </w:r>
    </w:p>
    <w:p>
      <w:pPr>
        <w:pStyle w:val="BodyText"/>
      </w:pPr>
      <w:r>
        <w:t xml:space="preserve">One of the most rewarding aspects of my career has been responding to emergencies with calmness and precision. Whether managing traffic control during large public events or assisting in crisis situations, I remain focused on protecting lives and property. In [specific incident or achievement, e.g., "a high-profile robbery investigation" or "a community safety initiative"], I worked alongside colleagues to achieve measurable results, demonstrating my problem-solving skills and dedication to service. These experiences have reinforced my belief that a Police Officer’s role extends beyond enforcing laws—it is about being a guardian of peace and a source of support for the community.</w:t>
      </w:r>
    </w:p>
    <w:p>
      <w:pPr>
        <w:pStyle w:val="BodyText"/>
      </w:pPr>
      <w:r>
        <w:t xml:space="preserve">My commitment to professional growth has led me to pursue advanced training in [specific areas, e.g., "cybercrime investigation," "first aid," or "conflict resolution"]. I understand that modern policing requires continuous learning to address evolving challenges. For instance, my recent certification in [relevant course or program] has equipped me with tools to combat digital threats and enhance public safety through technology. I am excited about the prospect of applying these skills to contribute to the Almaty Police Department’s mission of leveraging innovation for better outcomes.</w:t>
      </w:r>
    </w:p>
    <w:p>
      <w:pPr>
        <w:pStyle w:val="BodyText"/>
      </w:pPr>
      <w:r>
        <w:t xml:space="preserve">Kazakhstan Almaty, as one of the country’s most bustling cities, presents unique opportunities and challenges for law enforcement. Its proximity to international trade routes, its status as a cultural hub, and its growing population demand a police force that is both vigilant and compassionate. I am particularly drawn to your department’s emphasis on [specific aspect of Almaty’s police work, e.g., "public engagement," "interagency collaboration," or "youth outreach programs"]. I believe my background in [related experience] makes me an ideal candidate to support these initiatives and contribute to the city’s continued development as a safe and inclusive place.</w:t>
      </w:r>
    </w:p>
    <w:p>
      <w:pPr>
        <w:pStyle w:val="BodyText"/>
      </w:pPr>
      <w:r>
        <w:t xml:space="preserve">What sets me apart is not only my technical expertise but also my unwavering dedication to serving others. I have always viewed the role of a Police Officer as a privilege, one that requires humility, resilience, and an unyielding commitment to fairness. In Almaty, where the blend of tradition and modernity shapes daily life, I am eager to engage with residents in meaningful ways—whether through patrols that foster community connections or initiatives that address the needs of vulnerable populations.</w:t>
      </w:r>
    </w:p>
    <w:p>
      <w:pPr>
        <w:pStyle w:val="BodyText"/>
      </w:pPr>
      <w:r>
        <w:t xml:space="preserve">Thank you for considering my application. I would be honored to bring my skills and enthusiasm to the Almaty Police Department and play a part in safeguarding this remarkable city. I am available at your convenience for an interview and can be reached at [phone number] or [email address]. Please feel free to contact me if you require any additional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Kazakhstan Almaty</dc:title>
  <dc:creator/>
  <dc:language>en</dc:language>
  <cp:keywords/>
  <dcterms:created xsi:type="dcterms:W3CDTF">2026-07-24T13:44:14Z</dcterms:created>
  <dcterms:modified xsi:type="dcterms:W3CDTF">2026-07-24T13:44:14Z</dcterms:modified>
</cp:coreProperties>
</file>

<file path=docProps/custom.xml><?xml version="1.0" encoding="utf-8"?>
<Properties xmlns="http://schemas.openxmlformats.org/officeDocument/2006/custom-properties" xmlns:vt="http://schemas.openxmlformats.org/officeDocument/2006/docPropsVTypes"/>
</file>